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7B2EB" w14:textId="418267B5" w:rsidR="006E75C0" w:rsidRDefault="00070BFD">
      <w:r>
        <w:rPr>
          <w:noProof/>
        </w:rPr>
        <w:drawing>
          <wp:inline distT="0" distB="0" distL="0" distR="0" wp14:anchorId="2397BC31" wp14:editId="35CADCA5">
            <wp:extent cx="904875" cy="904875"/>
            <wp:effectExtent l="0" t="0" r="9525" b="952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8AEC4" w14:textId="68537E0D" w:rsidR="0001107B" w:rsidRPr="0054716A" w:rsidRDefault="0001107B" w:rsidP="0054716A">
      <w:pPr>
        <w:pStyle w:val="Normale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en-US"/>
        </w:rPr>
      </w:pPr>
      <w:r w:rsidRPr="0054716A">
        <w:rPr>
          <w:lang w:val="en-US"/>
        </w:rPr>
        <w:t>Fill the form in every section and send it back to</w:t>
      </w:r>
      <w:r w:rsidR="0054716A" w:rsidRPr="0054716A">
        <w:rPr>
          <w:lang w:val="en-US"/>
        </w:rPr>
        <w:t xml:space="preserve"> </w:t>
      </w:r>
      <w:hyperlink r:id="rId5" w:history="1">
        <w:r w:rsidR="00C8009D" w:rsidRPr="00A56C6F">
          <w:rPr>
            <w:rStyle w:val="Collegamentoipertestuale"/>
            <w:rFonts w:ascii="Arial" w:hAnsi="Arial" w:cs="Arial"/>
            <w:sz w:val="22"/>
            <w:szCs w:val="22"/>
            <w:lang w:val="en-US"/>
          </w:rPr>
          <w:t>vittorio.solina@unical.it</w:t>
        </w:r>
      </w:hyperlink>
      <w:r w:rsidR="0054716A">
        <w:rPr>
          <w:rFonts w:ascii="Arial" w:hAnsi="Arial" w:cs="Arial"/>
          <w:color w:val="000000"/>
          <w:sz w:val="22"/>
          <w:szCs w:val="22"/>
          <w:lang w:val="en-US"/>
        </w:rPr>
        <w:t>.</w:t>
      </w:r>
    </w:p>
    <w:p w14:paraId="5F417C3F" w14:textId="77777777" w:rsidR="0001107B" w:rsidRPr="0001107B" w:rsidRDefault="0001107B"/>
    <w:p w14:paraId="72787E6E" w14:textId="75FE8D89" w:rsidR="00070BFD" w:rsidRPr="00070BFD" w:rsidRDefault="00070BFD">
      <w:pPr>
        <w:rPr>
          <w:b/>
        </w:rPr>
      </w:pPr>
      <w:r w:rsidRPr="00070BFD">
        <w:rPr>
          <w:b/>
        </w:rPr>
        <w:t>Track tit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70BFD" w14:paraId="790DFE13" w14:textId="77777777" w:rsidTr="00070BFD">
        <w:tc>
          <w:tcPr>
            <w:tcW w:w="9628" w:type="dxa"/>
          </w:tcPr>
          <w:p w14:paraId="452A0BA8" w14:textId="3E8894DE" w:rsidR="00070BFD" w:rsidRDefault="00070BFD"/>
        </w:tc>
      </w:tr>
    </w:tbl>
    <w:p w14:paraId="287C6ED5" w14:textId="77777777" w:rsidR="00070BFD" w:rsidRDefault="00070BFD"/>
    <w:p w14:paraId="4E7E6098" w14:textId="0D9FB488" w:rsidR="00070BFD" w:rsidRPr="00070BFD" w:rsidRDefault="00070BFD">
      <w:pPr>
        <w:rPr>
          <w:b/>
        </w:rPr>
      </w:pPr>
      <w:r w:rsidRPr="00070BFD">
        <w:rPr>
          <w:b/>
        </w:rPr>
        <w:t>Track summary</w:t>
      </w:r>
      <w:r>
        <w:rPr>
          <w:b/>
        </w:rPr>
        <w:t xml:space="preserve"> and scope (max 200 words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70BFD" w14:paraId="35688101" w14:textId="77777777" w:rsidTr="00070BFD">
        <w:tc>
          <w:tcPr>
            <w:tcW w:w="9628" w:type="dxa"/>
          </w:tcPr>
          <w:p w14:paraId="11AD0369" w14:textId="18C3D467" w:rsidR="00070BFD" w:rsidRDefault="00070BFD"/>
        </w:tc>
      </w:tr>
    </w:tbl>
    <w:p w14:paraId="548592CC" w14:textId="77777777" w:rsidR="00070BFD" w:rsidRDefault="00070BFD"/>
    <w:p w14:paraId="760883FF" w14:textId="48B4A0B1" w:rsidR="00070BFD" w:rsidRPr="00070BFD" w:rsidRDefault="00070BFD">
      <w:pPr>
        <w:rPr>
          <w:b/>
        </w:rPr>
      </w:pPr>
      <w:r w:rsidRPr="00070BFD">
        <w:rPr>
          <w:b/>
        </w:rPr>
        <w:t>Track co-chair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401"/>
        <w:gridCol w:w="2529"/>
        <w:gridCol w:w="2234"/>
        <w:gridCol w:w="2464"/>
      </w:tblGrid>
      <w:tr w:rsidR="00087B7B" w:rsidRPr="00070BFD" w14:paraId="093FE9C9" w14:textId="77777777" w:rsidTr="00087B7B">
        <w:tc>
          <w:tcPr>
            <w:tcW w:w="2401" w:type="dxa"/>
            <w:shd w:val="clear" w:color="auto" w:fill="D0CECE" w:themeFill="background2" w:themeFillShade="E6"/>
          </w:tcPr>
          <w:p w14:paraId="6ABEFF5C" w14:textId="77777777" w:rsidR="00087B7B" w:rsidRPr="00070BFD" w:rsidRDefault="00087B7B" w:rsidP="00B37ABA">
            <w:pPr>
              <w:rPr>
                <w:b/>
              </w:rPr>
            </w:pPr>
            <w:r w:rsidRPr="00070BFD">
              <w:rPr>
                <w:b/>
              </w:rPr>
              <w:t>Full name</w:t>
            </w:r>
          </w:p>
        </w:tc>
        <w:tc>
          <w:tcPr>
            <w:tcW w:w="2529" w:type="dxa"/>
            <w:shd w:val="clear" w:color="auto" w:fill="D0CECE" w:themeFill="background2" w:themeFillShade="E6"/>
          </w:tcPr>
          <w:p w14:paraId="3C575313" w14:textId="77777777" w:rsidR="00087B7B" w:rsidRPr="00070BFD" w:rsidRDefault="00087B7B" w:rsidP="00B37ABA">
            <w:pPr>
              <w:rPr>
                <w:b/>
              </w:rPr>
            </w:pPr>
            <w:r w:rsidRPr="00070BFD">
              <w:rPr>
                <w:b/>
              </w:rPr>
              <w:t>Affiliation</w:t>
            </w:r>
          </w:p>
        </w:tc>
        <w:tc>
          <w:tcPr>
            <w:tcW w:w="2234" w:type="dxa"/>
            <w:shd w:val="clear" w:color="auto" w:fill="D0CECE" w:themeFill="background2" w:themeFillShade="E6"/>
          </w:tcPr>
          <w:p w14:paraId="2F66BD3F" w14:textId="51313DD5" w:rsidR="00087B7B" w:rsidRPr="00070BFD" w:rsidRDefault="00087B7B" w:rsidP="00B37ABA">
            <w:pPr>
              <w:rPr>
                <w:b/>
              </w:rPr>
            </w:pPr>
            <w:r>
              <w:rPr>
                <w:b/>
              </w:rPr>
              <w:t>City/Country</w:t>
            </w:r>
          </w:p>
        </w:tc>
        <w:tc>
          <w:tcPr>
            <w:tcW w:w="2464" w:type="dxa"/>
            <w:shd w:val="clear" w:color="auto" w:fill="D0CECE" w:themeFill="background2" w:themeFillShade="E6"/>
          </w:tcPr>
          <w:p w14:paraId="7D1AD3E5" w14:textId="42F796F3" w:rsidR="00087B7B" w:rsidRPr="00070BFD" w:rsidRDefault="00087B7B" w:rsidP="00B37ABA">
            <w:pPr>
              <w:rPr>
                <w:b/>
              </w:rPr>
            </w:pPr>
            <w:r w:rsidRPr="00070BFD">
              <w:rPr>
                <w:b/>
              </w:rPr>
              <w:t>Email address</w:t>
            </w:r>
          </w:p>
        </w:tc>
      </w:tr>
      <w:tr w:rsidR="00087B7B" w14:paraId="15206EF2" w14:textId="77777777" w:rsidTr="00087B7B">
        <w:tc>
          <w:tcPr>
            <w:tcW w:w="2401" w:type="dxa"/>
          </w:tcPr>
          <w:p w14:paraId="73F88594" w14:textId="10625861" w:rsidR="00087B7B" w:rsidRDefault="00087B7B" w:rsidP="00B37ABA"/>
        </w:tc>
        <w:tc>
          <w:tcPr>
            <w:tcW w:w="2529" w:type="dxa"/>
          </w:tcPr>
          <w:p w14:paraId="20297C7F" w14:textId="77EE69EB" w:rsidR="00087B7B" w:rsidRDefault="00087B7B" w:rsidP="00B37ABA"/>
        </w:tc>
        <w:tc>
          <w:tcPr>
            <w:tcW w:w="2234" w:type="dxa"/>
          </w:tcPr>
          <w:p w14:paraId="55543989" w14:textId="5664E693" w:rsidR="00087B7B" w:rsidRDefault="00087B7B" w:rsidP="00B37ABA"/>
        </w:tc>
        <w:tc>
          <w:tcPr>
            <w:tcW w:w="2464" w:type="dxa"/>
          </w:tcPr>
          <w:p w14:paraId="7299E62E" w14:textId="2BB83F66" w:rsidR="00087B7B" w:rsidRDefault="00087B7B" w:rsidP="00B37ABA"/>
        </w:tc>
      </w:tr>
      <w:tr w:rsidR="00087B7B" w14:paraId="579A4F96" w14:textId="77777777" w:rsidTr="00087B7B">
        <w:tc>
          <w:tcPr>
            <w:tcW w:w="2401" w:type="dxa"/>
          </w:tcPr>
          <w:p w14:paraId="184CF3B0" w14:textId="47DE3B40" w:rsidR="00087B7B" w:rsidRDefault="00087B7B" w:rsidP="00B37ABA"/>
        </w:tc>
        <w:tc>
          <w:tcPr>
            <w:tcW w:w="2529" w:type="dxa"/>
          </w:tcPr>
          <w:p w14:paraId="5B2D5C23" w14:textId="6729C101" w:rsidR="00087B7B" w:rsidRDefault="00087B7B" w:rsidP="00B37ABA"/>
        </w:tc>
        <w:tc>
          <w:tcPr>
            <w:tcW w:w="2234" w:type="dxa"/>
          </w:tcPr>
          <w:p w14:paraId="1F3C2C35" w14:textId="22B0794A" w:rsidR="00087B7B" w:rsidRDefault="00087B7B" w:rsidP="00B37ABA"/>
        </w:tc>
        <w:tc>
          <w:tcPr>
            <w:tcW w:w="2464" w:type="dxa"/>
          </w:tcPr>
          <w:p w14:paraId="76348334" w14:textId="27E54C65" w:rsidR="00087B7B" w:rsidRDefault="00087B7B" w:rsidP="00B37ABA"/>
        </w:tc>
      </w:tr>
      <w:tr w:rsidR="00087B7B" w14:paraId="6CA64026" w14:textId="77777777" w:rsidTr="00087B7B">
        <w:tc>
          <w:tcPr>
            <w:tcW w:w="2401" w:type="dxa"/>
          </w:tcPr>
          <w:p w14:paraId="55EC0455" w14:textId="2CDB6D1F" w:rsidR="00087B7B" w:rsidRDefault="00087B7B" w:rsidP="00B37ABA"/>
        </w:tc>
        <w:tc>
          <w:tcPr>
            <w:tcW w:w="2529" w:type="dxa"/>
          </w:tcPr>
          <w:p w14:paraId="5A6F1EB9" w14:textId="70BA0EEC" w:rsidR="00087B7B" w:rsidRDefault="00087B7B" w:rsidP="00B37ABA"/>
        </w:tc>
        <w:tc>
          <w:tcPr>
            <w:tcW w:w="2234" w:type="dxa"/>
          </w:tcPr>
          <w:p w14:paraId="4BE59323" w14:textId="48E0BCDC" w:rsidR="00087B7B" w:rsidRDefault="00087B7B" w:rsidP="00B37ABA"/>
        </w:tc>
        <w:tc>
          <w:tcPr>
            <w:tcW w:w="2464" w:type="dxa"/>
          </w:tcPr>
          <w:p w14:paraId="73FA83FC" w14:textId="3393D1B4" w:rsidR="00087B7B" w:rsidRDefault="00087B7B" w:rsidP="00B37ABA"/>
        </w:tc>
      </w:tr>
      <w:tr w:rsidR="00087B7B" w14:paraId="37E3677F" w14:textId="77777777" w:rsidTr="00087B7B">
        <w:tc>
          <w:tcPr>
            <w:tcW w:w="2401" w:type="dxa"/>
          </w:tcPr>
          <w:p w14:paraId="40F7D755" w14:textId="25FCB6CD" w:rsidR="00087B7B" w:rsidRDefault="00087B7B" w:rsidP="00087B7B"/>
        </w:tc>
        <w:tc>
          <w:tcPr>
            <w:tcW w:w="2529" w:type="dxa"/>
          </w:tcPr>
          <w:p w14:paraId="7F0CB683" w14:textId="4BB97CFC" w:rsidR="00087B7B" w:rsidRDefault="00087B7B" w:rsidP="00087B7B"/>
        </w:tc>
        <w:tc>
          <w:tcPr>
            <w:tcW w:w="2234" w:type="dxa"/>
          </w:tcPr>
          <w:p w14:paraId="604BD06E" w14:textId="0FC32044" w:rsidR="00087B7B" w:rsidRDefault="00087B7B" w:rsidP="00087B7B"/>
        </w:tc>
        <w:tc>
          <w:tcPr>
            <w:tcW w:w="2464" w:type="dxa"/>
          </w:tcPr>
          <w:p w14:paraId="25C2A93E" w14:textId="78F5FBA0" w:rsidR="00087B7B" w:rsidRDefault="00087B7B" w:rsidP="00087B7B"/>
        </w:tc>
      </w:tr>
      <w:tr w:rsidR="00087B7B" w14:paraId="2B7F9BD7" w14:textId="77777777" w:rsidTr="00087B7B">
        <w:tc>
          <w:tcPr>
            <w:tcW w:w="2401" w:type="dxa"/>
          </w:tcPr>
          <w:p w14:paraId="2A0640EA" w14:textId="77777777" w:rsidR="00087B7B" w:rsidRDefault="00087B7B" w:rsidP="00087B7B"/>
        </w:tc>
        <w:tc>
          <w:tcPr>
            <w:tcW w:w="2529" w:type="dxa"/>
          </w:tcPr>
          <w:p w14:paraId="4CF51950" w14:textId="77777777" w:rsidR="00087B7B" w:rsidRDefault="00087B7B" w:rsidP="00087B7B"/>
        </w:tc>
        <w:tc>
          <w:tcPr>
            <w:tcW w:w="2234" w:type="dxa"/>
          </w:tcPr>
          <w:p w14:paraId="17D1C9BF" w14:textId="77777777" w:rsidR="00087B7B" w:rsidRDefault="00087B7B" w:rsidP="00087B7B"/>
        </w:tc>
        <w:tc>
          <w:tcPr>
            <w:tcW w:w="2464" w:type="dxa"/>
          </w:tcPr>
          <w:p w14:paraId="71D8F6C3" w14:textId="5788026C" w:rsidR="00087B7B" w:rsidRDefault="00087B7B" w:rsidP="00087B7B"/>
        </w:tc>
      </w:tr>
    </w:tbl>
    <w:p w14:paraId="6EE09962" w14:textId="39693046" w:rsidR="00070BFD" w:rsidRDefault="00070BFD"/>
    <w:p w14:paraId="136DC805" w14:textId="67C40A82" w:rsidR="00070BFD" w:rsidRDefault="00070BFD" w:rsidP="00F633A4">
      <w:pPr>
        <w:spacing w:after="0"/>
        <w:rPr>
          <w:b/>
        </w:rPr>
      </w:pPr>
      <w:r w:rsidRPr="00070BFD">
        <w:rPr>
          <w:b/>
        </w:rPr>
        <w:t>List of potential reviewers</w:t>
      </w:r>
    </w:p>
    <w:p w14:paraId="66D40467" w14:textId="35E6614C" w:rsidR="00F633A4" w:rsidRPr="00F633A4" w:rsidRDefault="00F633A4">
      <w:pPr>
        <w:rPr>
          <w:color w:val="000000" w:themeColor="text1"/>
        </w:rPr>
      </w:pPr>
      <w:r w:rsidRPr="00F633A4">
        <w:rPr>
          <w:color w:val="000000" w:themeColor="text1"/>
        </w:rPr>
        <w:t>Please provide the names of experts in the field with relevant experience in the peer review process</w:t>
      </w:r>
      <w:r w:rsidR="00706199">
        <w:rPr>
          <w:color w:val="000000" w:themeColor="text1"/>
        </w:rPr>
        <w:t xml:space="preserve"> and scientific publication process</w:t>
      </w:r>
      <w:r w:rsidRPr="00F633A4">
        <w:rPr>
          <w:color w:val="000000" w:themeColor="text1"/>
        </w:rPr>
        <w:t>.</w:t>
      </w:r>
      <w:r w:rsidR="00706199">
        <w:rPr>
          <w:color w:val="000000" w:themeColor="text1"/>
        </w:rPr>
        <w:t xml:space="preserve"> Track co-chairs must not be included in this list. You must provide </w:t>
      </w:r>
      <w:r w:rsidR="00706199" w:rsidRPr="00706199">
        <w:rPr>
          <w:b/>
          <w:color w:val="000000" w:themeColor="text1"/>
          <w:u w:val="single"/>
        </w:rPr>
        <w:t>at least 2 reviewers</w:t>
      </w:r>
      <w:r w:rsidR="00706199">
        <w:rPr>
          <w:color w:val="000000" w:themeColor="text1"/>
        </w:rPr>
        <w:t>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70BFD" w:rsidRPr="00070BFD" w14:paraId="5CA04045" w14:textId="77777777" w:rsidTr="00070BFD">
        <w:tc>
          <w:tcPr>
            <w:tcW w:w="3209" w:type="dxa"/>
            <w:shd w:val="clear" w:color="auto" w:fill="D0CECE" w:themeFill="background2" w:themeFillShade="E6"/>
          </w:tcPr>
          <w:p w14:paraId="7936492E" w14:textId="33A3840B" w:rsidR="00070BFD" w:rsidRPr="00070BFD" w:rsidRDefault="00070BFD">
            <w:pPr>
              <w:rPr>
                <w:b/>
              </w:rPr>
            </w:pPr>
            <w:r w:rsidRPr="00070BFD">
              <w:rPr>
                <w:b/>
              </w:rPr>
              <w:t>Full name</w:t>
            </w:r>
          </w:p>
        </w:tc>
        <w:tc>
          <w:tcPr>
            <w:tcW w:w="3209" w:type="dxa"/>
            <w:shd w:val="clear" w:color="auto" w:fill="D0CECE" w:themeFill="background2" w:themeFillShade="E6"/>
          </w:tcPr>
          <w:p w14:paraId="32A25370" w14:textId="6C857979" w:rsidR="00070BFD" w:rsidRPr="00070BFD" w:rsidRDefault="00070BFD">
            <w:pPr>
              <w:rPr>
                <w:b/>
              </w:rPr>
            </w:pPr>
            <w:r w:rsidRPr="00070BFD">
              <w:rPr>
                <w:b/>
              </w:rPr>
              <w:t>Affiliation</w:t>
            </w:r>
          </w:p>
        </w:tc>
        <w:tc>
          <w:tcPr>
            <w:tcW w:w="3210" w:type="dxa"/>
            <w:shd w:val="clear" w:color="auto" w:fill="D0CECE" w:themeFill="background2" w:themeFillShade="E6"/>
          </w:tcPr>
          <w:p w14:paraId="1867AE8E" w14:textId="5B1EFE70" w:rsidR="00070BFD" w:rsidRPr="00070BFD" w:rsidRDefault="00070BFD">
            <w:pPr>
              <w:rPr>
                <w:b/>
              </w:rPr>
            </w:pPr>
            <w:r w:rsidRPr="00070BFD">
              <w:rPr>
                <w:b/>
              </w:rPr>
              <w:t>Email address</w:t>
            </w:r>
          </w:p>
        </w:tc>
      </w:tr>
      <w:tr w:rsidR="00070BFD" w14:paraId="1E6494AB" w14:textId="77777777" w:rsidTr="00070BFD">
        <w:tc>
          <w:tcPr>
            <w:tcW w:w="3209" w:type="dxa"/>
          </w:tcPr>
          <w:p w14:paraId="0ACE8A3C" w14:textId="77777777" w:rsidR="00070BFD" w:rsidRDefault="00070BFD"/>
        </w:tc>
        <w:tc>
          <w:tcPr>
            <w:tcW w:w="3209" w:type="dxa"/>
          </w:tcPr>
          <w:p w14:paraId="3099DA3E" w14:textId="77777777" w:rsidR="00070BFD" w:rsidRDefault="00070BFD"/>
        </w:tc>
        <w:tc>
          <w:tcPr>
            <w:tcW w:w="3210" w:type="dxa"/>
          </w:tcPr>
          <w:p w14:paraId="19564A14" w14:textId="77777777" w:rsidR="00070BFD" w:rsidRDefault="00070BFD"/>
        </w:tc>
      </w:tr>
      <w:tr w:rsidR="00070BFD" w14:paraId="28695873" w14:textId="77777777" w:rsidTr="00070BFD">
        <w:tc>
          <w:tcPr>
            <w:tcW w:w="3209" w:type="dxa"/>
          </w:tcPr>
          <w:p w14:paraId="13A82ED4" w14:textId="77777777" w:rsidR="00070BFD" w:rsidRDefault="00070BFD"/>
        </w:tc>
        <w:tc>
          <w:tcPr>
            <w:tcW w:w="3209" w:type="dxa"/>
          </w:tcPr>
          <w:p w14:paraId="3619322A" w14:textId="77777777" w:rsidR="00070BFD" w:rsidRDefault="00070BFD"/>
        </w:tc>
        <w:tc>
          <w:tcPr>
            <w:tcW w:w="3210" w:type="dxa"/>
          </w:tcPr>
          <w:p w14:paraId="7FA6431B" w14:textId="77777777" w:rsidR="00070BFD" w:rsidRDefault="00070BFD"/>
        </w:tc>
      </w:tr>
      <w:tr w:rsidR="00070BFD" w14:paraId="0F1C1A45" w14:textId="77777777" w:rsidTr="00070BFD">
        <w:tc>
          <w:tcPr>
            <w:tcW w:w="3209" w:type="dxa"/>
          </w:tcPr>
          <w:p w14:paraId="6C72EE25" w14:textId="77777777" w:rsidR="00070BFD" w:rsidRDefault="00070BFD"/>
        </w:tc>
        <w:tc>
          <w:tcPr>
            <w:tcW w:w="3209" w:type="dxa"/>
          </w:tcPr>
          <w:p w14:paraId="1026EE64" w14:textId="77777777" w:rsidR="00070BFD" w:rsidRDefault="00070BFD"/>
        </w:tc>
        <w:tc>
          <w:tcPr>
            <w:tcW w:w="3210" w:type="dxa"/>
          </w:tcPr>
          <w:p w14:paraId="40942A00" w14:textId="77777777" w:rsidR="00070BFD" w:rsidRDefault="00070BFD"/>
        </w:tc>
      </w:tr>
      <w:tr w:rsidR="00070BFD" w14:paraId="48A8DF7A" w14:textId="77777777" w:rsidTr="00070BFD">
        <w:tc>
          <w:tcPr>
            <w:tcW w:w="3209" w:type="dxa"/>
          </w:tcPr>
          <w:p w14:paraId="44287B7E" w14:textId="77777777" w:rsidR="00070BFD" w:rsidRDefault="00070BFD"/>
        </w:tc>
        <w:tc>
          <w:tcPr>
            <w:tcW w:w="3209" w:type="dxa"/>
          </w:tcPr>
          <w:p w14:paraId="601673FA" w14:textId="77777777" w:rsidR="00070BFD" w:rsidRDefault="00070BFD"/>
        </w:tc>
        <w:tc>
          <w:tcPr>
            <w:tcW w:w="3210" w:type="dxa"/>
          </w:tcPr>
          <w:p w14:paraId="586C2A8A" w14:textId="77777777" w:rsidR="00070BFD" w:rsidRDefault="00070BFD"/>
        </w:tc>
      </w:tr>
      <w:tr w:rsidR="00070BFD" w14:paraId="5D55D4E2" w14:textId="77777777" w:rsidTr="00070BFD">
        <w:tc>
          <w:tcPr>
            <w:tcW w:w="3209" w:type="dxa"/>
          </w:tcPr>
          <w:p w14:paraId="11922204" w14:textId="77777777" w:rsidR="00070BFD" w:rsidRDefault="00070BFD"/>
        </w:tc>
        <w:tc>
          <w:tcPr>
            <w:tcW w:w="3209" w:type="dxa"/>
          </w:tcPr>
          <w:p w14:paraId="2E2FAD00" w14:textId="77777777" w:rsidR="00070BFD" w:rsidRDefault="00070BFD"/>
        </w:tc>
        <w:tc>
          <w:tcPr>
            <w:tcW w:w="3210" w:type="dxa"/>
          </w:tcPr>
          <w:p w14:paraId="760C9FA8" w14:textId="77777777" w:rsidR="00070BFD" w:rsidRDefault="00070BFD"/>
        </w:tc>
      </w:tr>
    </w:tbl>
    <w:p w14:paraId="5399BBEA" w14:textId="77777777" w:rsidR="00070BFD" w:rsidRDefault="00070BFD"/>
    <w:sectPr w:rsidR="00070BFD" w:rsidSect="002950C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jQyMbWwNDMyNjJV0lEKTi0uzszPAykwrAUAHj4BuCwAAAA="/>
  </w:docVars>
  <w:rsids>
    <w:rsidRoot w:val="008720C3"/>
    <w:rsid w:val="0001107B"/>
    <w:rsid w:val="00070BFD"/>
    <w:rsid w:val="00087B7B"/>
    <w:rsid w:val="002950C8"/>
    <w:rsid w:val="002D2A41"/>
    <w:rsid w:val="0054716A"/>
    <w:rsid w:val="006775E1"/>
    <w:rsid w:val="006E75C0"/>
    <w:rsid w:val="00706199"/>
    <w:rsid w:val="008720C3"/>
    <w:rsid w:val="008B53C2"/>
    <w:rsid w:val="00AA7669"/>
    <w:rsid w:val="00C8009D"/>
    <w:rsid w:val="00F45517"/>
    <w:rsid w:val="00F633A4"/>
    <w:rsid w:val="00FE2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7F7D3C"/>
  <w15:chartTrackingRefBased/>
  <w15:docId w15:val="{CB27A757-AECE-4912-B889-3BC8D4E95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070BFD"/>
    <w:rPr>
      <w:color w:val="808080"/>
    </w:rPr>
  </w:style>
  <w:style w:type="table" w:styleId="Grigliatabella">
    <w:name w:val="Table Grid"/>
    <w:basedOn w:val="Tabellanormale"/>
    <w:uiPriority w:val="39"/>
    <w:rsid w:val="00070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01107B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1107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547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vittorio.solina@unical.i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499</Characters>
  <Application>Microsoft Office Word</Application>
  <DocSecurity>0</DocSecurity>
  <Lines>71</Lines>
  <Paragraphs>18</Paragraphs>
  <ScaleCrop>false</ScaleCrop>
  <Company>Università della Calabria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Padovano</dc:creator>
  <cp:keywords/>
  <dc:description/>
  <cp:lastModifiedBy>alessio baratta</cp:lastModifiedBy>
  <cp:revision>10</cp:revision>
  <dcterms:created xsi:type="dcterms:W3CDTF">2023-02-01T15:46:00Z</dcterms:created>
  <dcterms:modified xsi:type="dcterms:W3CDTF">2024-01-24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2b170b5e3424eaab2bbc58d7165aaf6c90ee0f68f9ac461a85a09465393b10</vt:lpwstr>
  </property>
</Properties>
</file>